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32BA" w:rsidRPr="000B55D2" w:rsidRDefault="002032BA" w:rsidP="002032BA">
      <w:pPr>
        <w:jc w:val="center"/>
        <w:rPr>
          <w:b/>
          <w:sz w:val="28"/>
          <w:szCs w:val="28"/>
        </w:rPr>
      </w:pPr>
      <w:r w:rsidRPr="000B55D2">
        <w:rPr>
          <w:b/>
          <w:sz w:val="28"/>
          <w:szCs w:val="28"/>
        </w:rPr>
        <w:t>ΠΑΡΑΔΕΙΓΜΑ ΕΚΤΕΛΕΣΗΣ (</w:t>
      </w:r>
      <w:r w:rsidR="000B55D2">
        <w:rPr>
          <w:b/>
          <w:sz w:val="28"/>
          <w:szCs w:val="28"/>
        </w:rPr>
        <w:t>ΣΤΟ</w:t>
      </w:r>
      <w:r w:rsidR="00124024">
        <w:rPr>
          <w:b/>
          <w:sz w:val="28"/>
          <w:szCs w:val="28"/>
          <w:lang w:val="en-US"/>
        </w:rPr>
        <w:t>N</w:t>
      </w:r>
      <w:r w:rsidR="000B55D2">
        <w:rPr>
          <w:b/>
          <w:sz w:val="28"/>
          <w:szCs w:val="28"/>
        </w:rPr>
        <w:t xml:space="preserve"> ΠΡΩΤΟ ΒΡΟΧΟ </w:t>
      </w:r>
      <w:r w:rsidRPr="000B55D2">
        <w:rPr>
          <w:b/>
          <w:sz w:val="28"/>
          <w:szCs w:val="28"/>
        </w:rPr>
        <w:t>ΦΑΙΝΕΤΑΙ ΤΟ ΑΠΟΤΈΛΕΣΜΑ ΤΗΣ ΣΥΝΑΡΤΗΣΗ</w:t>
      </w:r>
      <w:r w:rsidR="000B55D2">
        <w:rPr>
          <w:b/>
          <w:sz w:val="28"/>
          <w:szCs w:val="28"/>
        </w:rPr>
        <w:t>Σ</w:t>
      </w:r>
      <w:r w:rsidRPr="000B55D2">
        <w:rPr>
          <w:b/>
          <w:sz w:val="28"/>
          <w:szCs w:val="28"/>
        </w:rPr>
        <w:t xml:space="preserve"> </w:t>
      </w:r>
      <w:r w:rsidRPr="000B55D2">
        <w:rPr>
          <w:b/>
          <w:sz w:val="28"/>
          <w:szCs w:val="28"/>
          <w:lang w:val="en-US"/>
        </w:rPr>
        <w:t>PRINTFREELIST</w:t>
      </w:r>
      <w:r w:rsidR="002F2B00">
        <w:rPr>
          <w:b/>
          <w:sz w:val="28"/>
          <w:szCs w:val="28"/>
        </w:rPr>
        <w:t>,</w:t>
      </w:r>
      <w:bookmarkStart w:id="0" w:name="_GoBack"/>
      <w:bookmarkEnd w:id="0"/>
      <w:r w:rsidR="000B55D2">
        <w:rPr>
          <w:b/>
          <w:sz w:val="28"/>
          <w:szCs w:val="28"/>
        </w:rPr>
        <w:t xml:space="preserve"> ΣΤΟ</w:t>
      </w:r>
      <w:r w:rsidR="006676D2">
        <w:rPr>
          <w:b/>
          <w:sz w:val="28"/>
          <w:szCs w:val="28"/>
          <w:lang w:val="en-US"/>
        </w:rPr>
        <w:t>N</w:t>
      </w:r>
      <w:r w:rsidR="000B55D2">
        <w:rPr>
          <w:b/>
          <w:sz w:val="28"/>
          <w:szCs w:val="28"/>
        </w:rPr>
        <w:t xml:space="preserve"> ΔΕΥΤΕΡΟ ΒΡΟΧΟ ΦΑΙΝΟΝΤΑΙ ΚΑΙ ΟΙ ΕΝΤΟΛΕΣ ΠΡΟΣ ΤΟΝ ΧΡΗΣΤΗ ΝΑ ΔΩΣΕΙ ΤΙΜΕΣ </w:t>
      </w:r>
      <w:r w:rsidRPr="000B55D2">
        <w:rPr>
          <w:b/>
          <w:sz w:val="28"/>
          <w:szCs w:val="28"/>
        </w:rPr>
        <w:t>)</w:t>
      </w:r>
    </w:p>
    <w:p w:rsidR="00F351D0" w:rsidRDefault="00F351D0" w:rsidP="00F351D0">
      <w:r>
        <w:t>H λίστα ελεύθερων τμημάτων μνήμης (αρχική διεύθυνση, μέγεθος τμήματος) είναι η: (0,100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1,999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5,99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99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7,993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15,98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98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8,982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30,97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97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4,966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50,95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95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5,94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75,92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925)-&gt;.</w:t>
      </w:r>
    </w:p>
    <w:p w:rsidR="00F351D0" w:rsidRDefault="00F351D0" w:rsidP="00F351D0">
      <w:r>
        <w:lastRenderedPageBreak/>
        <w:t>H λίστα ελεύθερων τμημάτων μνήμης (αρχική διεύθυνση, μέγεθος τμήματος) είναι η: (0,1)-&gt;(5,2)-&gt;(15,3)-&gt;(30,4)-&gt;(50,5)-&gt;(81,919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105,89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89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12,888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40,86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6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8,852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80,82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180,820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189,811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225,77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180,9)-&gt;(225,77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180,9)-&gt;(235,765)-&gt;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180,9)-&gt;(275,725)-&gt;.</w:t>
      </w:r>
    </w:p>
    <w:p w:rsidR="00F351D0" w:rsidRDefault="00F351D0" w:rsidP="00F351D0">
      <w:r>
        <w:lastRenderedPageBreak/>
        <w:t>H λίστα ελεύθερων τμημάτων μνήμης (αρχική διεύθυνση, μέγεθος τμήματος) είναι η: (0,1)-&gt;(5,2)-&gt;(15,3)-&gt;(30,4)-&gt;(50,5)-&gt;(75,6)-&gt;(105,7)-&gt;(140,8)-&gt;(180,9)-&gt;(225,10)-&gt;(275,725)-&gt;.</w:t>
      </w:r>
    </w:p>
    <w:p w:rsidR="00F351D0" w:rsidRDefault="00F351D0" w:rsidP="00F351D0">
      <w:r>
        <w:t>Δώσε μέγεθος μνήμης για δέσμευση:50</w:t>
      </w:r>
    </w:p>
    <w:p w:rsidR="00F351D0" w:rsidRDefault="00F351D0" w:rsidP="00F351D0">
      <w:r>
        <w:t>Υπάρχει διαθέσιμη μνήμη στη διεύθυνση 275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75,6)-&gt;(105,7)-&gt;(140,8)-&gt;(180,9)-&gt;(225,10)-&gt;(325,675)-&gt;.</w:t>
      </w:r>
    </w:p>
    <w:p w:rsidR="00F351D0" w:rsidRDefault="00F351D0" w:rsidP="00F351D0">
      <w:r>
        <w:t>Δώσε μνήμη για αποδέσμευση (διεύθυνση, μέγεθος):60 11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60,11)-&gt;(75,6)-&gt;(105,7)-&gt;(140,8)-&gt;(180,9)-&gt;(225,10)-&gt;(325,675)-&gt;.</w:t>
      </w:r>
    </w:p>
    <w:p w:rsidR="00F351D0" w:rsidRDefault="00F351D0" w:rsidP="00F351D0">
      <w:r>
        <w:t>Δώσε μέγεθος μνήμης για δέσμευση:10</w:t>
      </w:r>
    </w:p>
    <w:p w:rsidR="00F351D0" w:rsidRDefault="00F351D0" w:rsidP="00F351D0">
      <w:r>
        <w:t>Υπάρχει διαθέσιμη μνήμη στη διεύθυνση 225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60,11)-&gt;(75,6)-&gt;(105,7)-&gt;(140,8)-&gt;(180,9)-&gt;(325,675)-&gt;.</w:t>
      </w:r>
    </w:p>
    <w:p w:rsidR="00F351D0" w:rsidRDefault="00F351D0" w:rsidP="00F351D0">
      <w:r>
        <w:t>Δώσε μνήμη για αποδέσμευση (διεύθυνση, μέγεθος):200 13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15,3)-&gt;(30,4)-&gt;(50,5)-&gt;(60,11)-&gt;(75,6)-&gt;(105,7)-&gt;(140,8)-&gt;(180,9)-&gt;(200,13)-&gt;(325,675)-&gt;.</w:t>
      </w:r>
    </w:p>
    <w:p w:rsidR="00F351D0" w:rsidRDefault="00F351D0" w:rsidP="00F351D0">
      <w:r>
        <w:t>Δώσε μέγεθος μνήμης για δέσμευση:3</w:t>
      </w:r>
    </w:p>
    <w:p w:rsidR="00F351D0" w:rsidRDefault="00F351D0" w:rsidP="00F351D0">
      <w:r>
        <w:t>Υπάρχει διαθέσιμη μνήμη στη διεύθυνση 15.</w:t>
      </w:r>
    </w:p>
    <w:p w:rsidR="00F351D0" w:rsidRDefault="00F351D0" w:rsidP="00F351D0">
      <w:r>
        <w:t>H λίστα ελεύθερων τμημάτων μνήμης (αρχική διεύθυνση, μέγεθος τμήματος) είναι η: (0,1)-&gt;(5,2)-&gt;(30,4)-&gt;(50,5)-&gt;(60,11)-&gt;(75,6)-&gt;(105,7)-&gt;(140,8)-&gt;(180,9)-&gt;(200,13)-&gt;(325,675)-&gt;.</w:t>
      </w:r>
    </w:p>
    <w:p w:rsidR="00F351D0" w:rsidRDefault="00F351D0" w:rsidP="00F351D0">
      <w:r>
        <w:t>Δώσε μνήμη για αποδέσμευση (διεύθυνση, μέγεθος):1 4</w:t>
      </w:r>
    </w:p>
    <w:p w:rsidR="00F351D0" w:rsidRDefault="00F351D0" w:rsidP="00F351D0">
      <w:r>
        <w:lastRenderedPageBreak/>
        <w:t>H λίστα ελεύθερων τμημάτων μνήμης (αρχική διεύθυνση, μέγεθος τμήματος) είναι η: (0,7)-&gt;(30,4)-&gt;(50,5)-&gt;(60,11)-&gt;(75,6)-&gt;(105,7)-&gt;(140,8)-&gt;(180,9)-&gt;(200,13)-&gt;(325,675)-&gt;.</w:t>
      </w:r>
    </w:p>
    <w:p w:rsidR="00F351D0" w:rsidRDefault="00F351D0" w:rsidP="00F351D0">
      <w:r>
        <w:t>Δώσε μέγεθος μνήμης για δέσμευση:5</w:t>
      </w:r>
    </w:p>
    <w:p w:rsidR="00F351D0" w:rsidRDefault="00F351D0" w:rsidP="00F351D0">
      <w:r>
        <w:t>Υπάρχει διαθέσιμη μνήμη στη διεύθυνση 50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30,4)-&gt;(60,11)-&gt;(75,6)-&gt;(105,7)-&gt;(140,8)-&gt;(180,9)-&gt;(200,13)-&gt;(325,675)-&gt;.</w:t>
      </w:r>
    </w:p>
    <w:p w:rsidR="00F351D0" w:rsidRDefault="00F351D0" w:rsidP="00F351D0">
      <w:r>
        <w:t>Δώσε μνήμη για αποδέσμευση (διεύθυνση, μέγεθος):71 4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30,4)-&gt;(60,21)-&gt;(105,7)-&gt;(140,8)-&gt;(180,9)-&gt;(200,13)-&gt;(325,675)-&gt;.</w:t>
      </w:r>
    </w:p>
    <w:p w:rsidR="00F351D0" w:rsidRDefault="00F351D0" w:rsidP="00F351D0">
      <w:r>
        <w:t>Δώσε μέγεθος μνήμης για δέσμευση:8</w:t>
      </w:r>
    </w:p>
    <w:p w:rsidR="00F351D0" w:rsidRDefault="00F351D0" w:rsidP="00F351D0">
      <w:r>
        <w:t>Υπάρχει διαθέσιμη μνήμη στη διεύθυνση 140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30,4)-&gt;(60,21)-&gt;(105,7)-&gt;(180,9)-&gt;(200,13)-&gt;(325,675)-&gt;.</w:t>
      </w:r>
    </w:p>
    <w:p w:rsidR="00F351D0" w:rsidRDefault="00F351D0" w:rsidP="00F351D0">
      <w:r>
        <w:t>Δώσε μνήμη για αποδέσμευση (διεύθυνση, μέγεθος):134 40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30,4)-&gt;(60,21)-&gt;(105,7)-&gt;(134,40)-&gt;(180,9)-&gt;(200,13)-&gt;(325,675)-&gt;.</w:t>
      </w:r>
    </w:p>
    <w:p w:rsidR="00F351D0" w:rsidRDefault="00F351D0" w:rsidP="00F351D0">
      <w:r>
        <w:t>Δώσε μέγεθος μνήμης για δέσμευση:30</w:t>
      </w:r>
    </w:p>
    <w:p w:rsidR="00F351D0" w:rsidRDefault="00F351D0" w:rsidP="00F351D0">
      <w:r>
        <w:t>Υπάρχει διαθέσιμη μνήμη στη διεύθυνση 134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30,4)-&gt;(60,21)-&gt;(105,7)-&gt;(164,10)-&gt;(180,9)-&gt;(200,13)-&gt;(325,675)-&gt;.</w:t>
      </w:r>
    </w:p>
    <w:p w:rsidR="00F351D0" w:rsidRDefault="00F351D0" w:rsidP="00F351D0">
      <w:r>
        <w:t>Δώσε μνήμη για αποδέσμευση (διεύθυνση, μέγεθος):259 37</w:t>
      </w:r>
    </w:p>
    <w:p w:rsidR="00F351D0" w:rsidRDefault="00F351D0" w:rsidP="00F351D0">
      <w:r>
        <w:lastRenderedPageBreak/>
        <w:t>H λίστα ελεύθερων τμημάτων μνήμης (αρχική διεύθυνση, μέγεθος τμήματος) είναι η: (0,7)-&gt;(30,4)-&gt;(60,21)-&gt;(105,7)-&gt;(164,10)-&gt;(180,9)-&gt;(200,13)-&gt;(259,37)-&gt;(325,675)-&gt;.</w:t>
      </w:r>
    </w:p>
    <w:p w:rsidR="00F351D0" w:rsidRDefault="00F351D0" w:rsidP="00F351D0">
      <w:r>
        <w:t>Δώσε μέγεθος μνήμης για δέσμευση:11</w:t>
      </w:r>
    </w:p>
    <w:p w:rsidR="00F351D0" w:rsidRDefault="00F351D0" w:rsidP="00F351D0">
      <w:r>
        <w:t>Υπάρχει διαθέσιμη μνήμη στη διεύθυνση 200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30,4)-&gt;(60,21)-&gt;(105,7)-&gt;(164,10)-&gt;(180,9)-&gt;(211,2)-&gt;(259,37)-&gt;(325,675)-&gt;.</w:t>
      </w:r>
    </w:p>
    <w:p w:rsidR="00F351D0" w:rsidRDefault="00F351D0" w:rsidP="00F351D0">
      <w:r>
        <w:t>Δώσε μνήμη για αποδέσμευση (διεύθυνση, μέγεθος):9 13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9,13)-&gt;(30,4)-&gt;(60,21)-&gt;(105,7)-&gt;(164,10)-&gt;(180,9)-&gt;(211,2)-&gt;(259,37)-&gt;(325,675)-&gt;.</w:t>
      </w:r>
    </w:p>
    <w:p w:rsidR="00F351D0" w:rsidRDefault="00F351D0" w:rsidP="00F351D0">
      <w:r>
        <w:t>Δώσε μέγεθος μνήμης για δέσμευση:4</w:t>
      </w:r>
    </w:p>
    <w:p w:rsidR="00F351D0" w:rsidRDefault="00F351D0" w:rsidP="00F351D0">
      <w:r>
        <w:t>Υπάρχει διαθέσιμη μνήμη στη διεύθυνση 30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9,13)-&gt;(60,21)-&gt;(105,7)-&gt;(164,10)-&gt;(180,9)-&gt;(211,2)-&gt;(259,37)-&gt;(325,675)-&gt;.</w:t>
      </w:r>
    </w:p>
    <w:p w:rsidR="00F351D0" w:rsidRDefault="00F351D0" w:rsidP="00F351D0">
      <w:r>
        <w:t>Δώσε μνήμη για αποδέσμευση (διεύθυνση, μέγεθος):24 5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9,13)-&gt;(24,5)-&gt;(60,21)-&gt;(105,7)-&gt;(164,10)-&gt;(180,9)-&gt;(211,2)-&gt;(259,37)-&gt;(325,675)-&gt;.</w:t>
      </w:r>
    </w:p>
    <w:p w:rsidR="00F351D0" w:rsidRDefault="00F351D0" w:rsidP="00F351D0">
      <w:r>
        <w:t>Δώσε μέγεθος μνήμης για δέσμευση:13</w:t>
      </w:r>
    </w:p>
    <w:p w:rsidR="00F351D0" w:rsidRDefault="00F351D0" w:rsidP="00F351D0">
      <w:r>
        <w:t>Υπάρχει διαθέσιμη μνήμη στη διεύθυνση 9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24,5)-&gt;(60,21)-&gt;(105,7)-&gt;(164,10)-&gt;(180,9)-&gt;(211,2)-&gt;(259,37)-&gt;(325,675)-&gt;.</w:t>
      </w:r>
    </w:p>
    <w:p w:rsidR="00F351D0" w:rsidRDefault="00F351D0" w:rsidP="00F351D0">
      <w:r>
        <w:t>Δώσε μνήμη για αποδέσμευση (διεύθυνση, μέγεθος):10 2</w:t>
      </w:r>
    </w:p>
    <w:p w:rsidR="00F351D0" w:rsidRDefault="00F351D0" w:rsidP="00F351D0">
      <w:r>
        <w:lastRenderedPageBreak/>
        <w:t>H λίστα ελεύθερων τμημάτων μνήμης (αρχική διεύθυνση, μέγεθος τμήματος) είναι η: (0,7)-&gt;(10,2)-&gt;(24,5)-&gt;(60,21)-&gt;(105,7)-&gt;(164,10)-&gt;(180,9)-&gt;(211,2)-&gt;(259,37)-&gt;(325,675)-&gt;.</w:t>
      </w:r>
    </w:p>
    <w:p w:rsidR="00F351D0" w:rsidRDefault="00F351D0" w:rsidP="00F351D0">
      <w:r>
        <w:t>Δώσε μέγεθος μνήμης για δέσμευση:3</w:t>
      </w:r>
    </w:p>
    <w:p w:rsidR="00F351D0" w:rsidRDefault="00F351D0" w:rsidP="00F351D0">
      <w:r>
        <w:t>Υπάρχει διαθέσιμη μνήμη στη διεύθυνση 24.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10,2)-&gt;(27,2)-&gt;(60,21)-&gt;(105,7)-&gt;(164,10)-&gt;(180,9)-&gt;(211,2)-&gt;(259,37)-&gt;(325,675)-&gt;.</w:t>
      </w:r>
    </w:p>
    <w:p w:rsidR="00F351D0" w:rsidRDefault="00F351D0" w:rsidP="00F351D0">
      <w:r>
        <w:t>Δώσε μνήμη για αποδέσμευση (διεύθυνση, μέγεθος):20 4</w:t>
      </w:r>
    </w:p>
    <w:p w:rsidR="00F351D0" w:rsidRDefault="00F351D0" w:rsidP="00F351D0">
      <w:r>
        <w:t>H λίστα ελεύθερων τμημάτων μνήμης (αρχική διεύθυνση, μέγεθος τμήματος) είναι η: (0,7)-&gt;(10,2)-&gt;(20,4)-&gt;(27,2)-&gt;(60,21)-&gt;(105,7)-&gt;(164,10)-&gt;(180,9)-&gt;(211,2)-&gt;(259,37)-&gt;(325,675)-&gt;.</w:t>
      </w:r>
    </w:p>
    <w:p w:rsidR="00F351D0" w:rsidRDefault="00F351D0" w:rsidP="00F351D0"/>
    <w:p w:rsidR="00F351D0" w:rsidRPr="00F351D0" w:rsidRDefault="00F351D0" w:rsidP="00F351D0">
      <w:pPr>
        <w:rPr>
          <w:lang w:val="en-US"/>
        </w:rPr>
      </w:pPr>
      <w:r w:rsidRPr="00F351D0">
        <w:rPr>
          <w:lang w:val="en-US"/>
        </w:rPr>
        <w:t>--------------------------------</w:t>
      </w:r>
    </w:p>
    <w:p w:rsidR="00F351D0" w:rsidRPr="00F351D0" w:rsidRDefault="00F351D0" w:rsidP="00F351D0">
      <w:pPr>
        <w:rPr>
          <w:lang w:val="en-US"/>
        </w:rPr>
      </w:pPr>
      <w:r w:rsidRPr="00F351D0">
        <w:rPr>
          <w:lang w:val="en-US"/>
        </w:rPr>
        <w:t>Process exited with return value 0</w:t>
      </w:r>
    </w:p>
    <w:p w:rsidR="00104CCD" w:rsidRPr="00F351D0" w:rsidRDefault="00F351D0" w:rsidP="00F351D0">
      <w:pPr>
        <w:rPr>
          <w:lang w:val="en-US"/>
        </w:rPr>
      </w:pPr>
      <w:r w:rsidRPr="00F351D0">
        <w:rPr>
          <w:lang w:val="en-US"/>
        </w:rPr>
        <w:t>Press any key to continue . . .</w:t>
      </w:r>
    </w:p>
    <w:sectPr w:rsidR="00104CCD" w:rsidRPr="00F351D0" w:rsidSect="00F351D0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2NDGytDQ3tDS1NDNU0lEKTi0uzszPAykwqQUAPO7m7ywAAAA="/>
  </w:docVars>
  <w:rsids>
    <w:rsidRoot w:val="00F351D0"/>
    <w:rsid w:val="000B55D2"/>
    <w:rsid w:val="00124024"/>
    <w:rsid w:val="002032BA"/>
    <w:rsid w:val="002F2B00"/>
    <w:rsid w:val="006676D2"/>
    <w:rsid w:val="006D136B"/>
    <w:rsid w:val="00C02A7E"/>
    <w:rsid w:val="00F35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A5B73"/>
  <w15:chartTrackingRefBased/>
  <w15:docId w15:val="{8A235024-1C50-47F7-B2DD-781F326BE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397</Words>
  <Characters>7544</Characters>
  <Application>Microsoft Office Word</Application>
  <DocSecurity>0</DocSecurity>
  <Lines>62</Lines>
  <Paragraphs>17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19-01-28T15:28:00Z</dcterms:created>
  <dcterms:modified xsi:type="dcterms:W3CDTF">2019-02-03T07:21:00Z</dcterms:modified>
</cp:coreProperties>
</file>